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C2866" w14:textId="7FF29186" w:rsidR="00847CC9" w:rsidRPr="00195287" w:rsidRDefault="00195287" w:rsidP="00847CC9">
      <w:pPr>
        <w:spacing w:line="259" w:lineRule="auto"/>
        <w:jc w:val="left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able S5</w:t>
      </w:r>
      <w:r w:rsidR="00847CC9" w:rsidRPr="00195287">
        <w:rPr>
          <w:rFonts w:cs="Times New Roman"/>
          <w:sz w:val="20"/>
          <w:szCs w:val="20"/>
        </w:rPr>
        <w:t>:</w:t>
      </w:r>
      <w:r>
        <w:rPr>
          <w:rFonts w:cs="Times New Roman"/>
          <w:sz w:val="20"/>
          <w:szCs w:val="20"/>
        </w:rPr>
        <w:t xml:space="preserve"> Adjusted and unadjusted logistic regression models showing factors associated with prenatal uptake of HIV testing in Zambia, Zimbabwe, Malawi and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2"/>
        <w:gridCol w:w="1725"/>
        <w:gridCol w:w="1707"/>
        <w:gridCol w:w="1746"/>
        <w:gridCol w:w="1725"/>
        <w:gridCol w:w="1725"/>
        <w:gridCol w:w="1730"/>
      </w:tblGrid>
      <w:tr w:rsidR="00BF47AF" w:rsidRPr="00195287" w14:paraId="4832E4B8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</w:tcPr>
          <w:p w14:paraId="42EFF0A8" w14:textId="59F0C19C" w:rsidR="00BF47AF" w:rsidRPr="00195287" w:rsidRDefault="00843D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Variables</w:t>
            </w:r>
          </w:p>
        </w:tc>
        <w:tc>
          <w:tcPr>
            <w:tcW w:w="1325" w:type="pct"/>
            <w:gridSpan w:val="2"/>
            <w:shd w:val="clear" w:color="auto" w:fill="auto"/>
            <w:noWrap/>
            <w:vAlign w:val="bottom"/>
          </w:tcPr>
          <w:p w14:paraId="09F03081" w14:textId="0FD49398" w:rsidR="00BF47AF" w:rsidRPr="00195287" w:rsidRDefault="00BC546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Zambia</w:t>
            </w:r>
          </w:p>
        </w:tc>
        <w:tc>
          <w:tcPr>
            <w:tcW w:w="1340" w:type="pct"/>
            <w:gridSpan w:val="2"/>
          </w:tcPr>
          <w:p w14:paraId="5E8185AD" w14:textId="68C80996" w:rsidR="00BF47AF" w:rsidRPr="00195287" w:rsidRDefault="00BC546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Zimbabwe</w:t>
            </w:r>
          </w:p>
        </w:tc>
        <w:tc>
          <w:tcPr>
            <w:tcW w:w="1334" w:type="pct"/>
            <w:gridSpan w:val="2"/>
          </w:tcPr>
          <w:p w14:paraId="29F21C42" w14:textId="26F26FAB" w:rsidR="00BF47AF" w:rsidRPr="00195287" w:rsidRDefault="00BC546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alawi</w:t>
            </w:r>
          </w:p>
        </w:tc>
      </w:tr>
      <w:tr w:rsidR="00BF47AF" w:rsidRPr="00195287" w14:paraId="6B541E9C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637D5164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Knowledge of MTCT 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59A84E6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UOR [95% CI]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28D4C6E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OR [95% CI]</w:t>
            </w:r>
          </w:p>
        </w:tc>
        <w:tc>
          <w:tcPr>
            <w:tcW w:w="674" w:type="pct"/>
            <w:vAlign w:val="bottom"/>
          </w:tcPr>
          <w:p w14:paraId="05DF143D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UOR [95% CI]</w:t>
            </w:r>
          </w:p>
        </w:tc>
        <w:tc>
          <w:tcPr>
            <w:tcW w:w="666" w:type="pct"/>
            <w:vAlign w:val="bottom"/>
          </w:tcPr>
          <w:p w14:paraId="5A1821DB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OR [95% CI]</w:t>
            </w:r>
          </w:p>
        </w:tc>
        <w:tc>
          <w:tcPr>
            <w:tcW w:w="666" w:type="pct"/>
            <w:vAlign w:val="bottom"/>
          </w:tcPr>
          <w:p w14:paraId="6AD7A326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UOR [95% CI]</w:t>
            </w:r>
          </w:p>
        </w:tc>
        <w:tc>
          <w:tcPr>
            <w:tcW w:w="668" w:type="pct"/>
            <w:vAlign w:val="bottom"/>
          </w:tcPr>
          <w:p w14:paraId="6D9AEBC7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OR [95% CI]</w:t>
            </w:r>
          </w:p>
        </w:tc>
      </w:tr>
      <w:tr w:rsidR="00BF47AF" w:rsidRPr="00195287" w14:paraId="589A4552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1527477A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Low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1EEDD017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2454C1BF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74" w:type="pct"/>
            <w:vAlign w:val="bottom"/>
          </w:tcPr>
          <w:p w14:paraId="6299897C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373C56B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20D8010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8" w:type="pct"/>
            <w:vAlign w:val="bottom"/>
          </w:tcPr>
          <w:p w14:paraId="19AB3844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</w:tr>
      <w:tr w:rsidR="00BF47AF" w:rsidRPr="00195287" w14:paraId="6414F0B0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3162329B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oderate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1F3C39A7" w14:textId="3CFF67BD" w:rsidR="00BF47AF" w:rsidRPr="00195287" w:rsidRDefault="00FE147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23.15 [15.30,35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02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647C913C" w14:textId="6397199A" w:rsidR="00BF47AF" w:rsidRPr="00195287" w:rsidRDefault="00B27BD2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9.44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2.67,29.</w:t>
            </w:r>
            <w:proofErr w:type="gramStart"/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2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  <w:tc>
          <w:tcPr>
            <w:tcW w:w="674" w:type="pct"/>
            <w:vAlign w:val="bottom"/>
          </w:tcPr>
          <w:p w14:paraId="19DC9546" w14:textId="30CEF7B6" w:rsidR="00BF47AF" w:rsidRPr="00195287" w:rsidRDefault="00F96B7C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9.46 [5.28,16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96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6" w:type="pct"/>
            <w:vAlign w:val="bottom"/>
          </w:tcPr>
          <w:p w14:paraId="3E57562D" w14:textId="0D6DFCEF" w:rsidR="00BF47AF" w:rsidRPr="00195287" w:rsidRDefault="00B27BD2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.92</w:t>
            </w:r>
            <w:r w:rsidR="009A60BA" w:rsidRPr="00195287">
              <w:rPr>
                <w:rFonts w:cs="Times New Roman"/>
                <w:sz w:val="20"/>
                <w:szCs w:val="20"/>
              </w:rPr>
              <w:t xml:space="preserve"> 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[4.81,16.</w:t>
            </w:r>
            <w:proofErr w:type="gramStart"/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7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  <w:tc>
          <w:tcPr>
            <w:tcW w:w="666" w:type="pct"/>
            <w:vAlign w:val="bottom"/>
          </w:tcPr>
          <w:p w14:paraId="3791DB95" w14:textId="6BB190BB" w:rsidR="00BF47AF" w:rsidRPr="00195287" w:rsidRDefault="00BA35F9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5.40 [4.07,7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14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8" w:type="pct"/>
            <w:vAlign w:val="bottom"/>
          </w:tcPr>
          <w:p w14:paraId="71A1B7CC" w14:textId="0C54D591" w:rsidR="00BF47AF" w:rsidRPr="00195287" w:rsidRDefault="00B27BD2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.31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3.99,7.06] 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*</w:t>
            </w:r>
          </w:p>
        </w:tc>
      </w:tr>
      <w:tr w:rsidR="00BF47AF" w:rsidRPr="00195287" w14:paraId="6A5D0A4B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</w:tcPr>
          <w:p w14:paraId="12627937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High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66D0EE52" w14:textId="787276BD" w:rsidR="00BF47AF" w:rsidRPr="00195287" w:rsidRDefault="00FE1471" w:rsidP="00E977D7">
            <w:pPr>
              <w:spacing w:after="0" w:line="240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95287">
              <w:rPr>
                <w:rFonts w:cs="Times New Roman"/>
                <w:sz w:val="20"/>
                <w:szCs w:val="20"/>
              </w:rPr>
              <w:t>21.06 [15.27,29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03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7853BA98" w14:textId="73BC55CC" w:rsidR="00BF47AF" w:rsidRPr="00195287" w:rsidRDefault="00B27BD2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7.12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2.20,24.</w:t>
            </w:r>
            <w:proofErr w:type="gramStart"/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2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  <w:tc>
          <w:tcPr>
            <w:tcW w:w="674" w:type="pct"/>
            <w:vAlign w:val="bottom"/>
          </w:tcPr>
          <w:p w14:paraId="3F2A4E42" w14:textId="4D2C8897" w:rsidR="00BF47AF" w:rsidRPr="00195287" w:rsidRDefault="00F96B7C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9.23 [11.13,33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24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6" w:type="pct"/>
            <w:vAlign w:val="bottom"/>
          </w:tcPr>
          <w:p w14:paraId="55090953" w14:textId="15B746A8" w:rsidR="00BF47AF" w:rsidRPr="00195287" w:rsidRDefault="00B27BD2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8.54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0.31,33.</w:t>
            </w:r>
            <w:proofErr w:type="gramStart"/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37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  <w:tc>
          <w:tcPr>
            <w:tcW w:w="666" w:type="pct"/>
            <w:vAlign w:val="bottom"/>
          </w:tcPr>
          <w:p w14:paraId="56B79CB4" w14:textId="0665A6B5" w:rsidR="00BF47AF" w:rsidRPr="00195287" w:rsidRDefault="00BA35F9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6.35 [5.08,7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95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8" w:type="pct"/>
            <w:vAlign w:val="bottom"/>
          </w:tcPr>
          <w:p w14:paraId="5D038047" w14:textId="68736FDC" w:rsidR="00BF47AF" w:rsidRPr="00195287" w:rsidRDefault="00B27BD2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6.00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4.77,7.</w:t>
            </w:r>
            <w:proofErr w:type="gramStart"/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4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</w:tr>
      <w:tr w:rsidR="00BF47AF" w:rsidRPr="00195287" w14:paraId="1775F4E7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0E60CBAC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ge group in years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3272329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620BB20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74" w:type="pct"/>
            <w:vAlign w:val="bottom"/>
          </w:tcPr>
          <w:p w14:paraId="75B9BB50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7153E72B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3AD8473F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8" w:type="pct"/>
            <w:vAlign w:val="bottom"/>
          </w:tcPr>
          <w:p w14:paraId="163201A6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  <w:tr w:rsidR="00BF47AF" w:rsidRPr="00195287" w14:paraId="6275F17D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23411338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5-19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128B01E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79D46AA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74" w:type="pct"/>
            <w:vAlign w:val="bottom"/>
          </w:tcPr>
          <w:p w14:paraId="650C9F46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30471E2B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335D1404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8" w:type="pct"/>
            <w:vAlign w:val="bottom"/>
          </w:tcPr>
          <w:p w14:paraId="14D5A05E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</w:tr>
      <w:tr w:rsidR="00BF47AF" w:rsidRPr="00195287" w14:paraId="6E0BF2E5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61BE4337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0-24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5B258A04" w14:textId="1A2C0948" w:rsidR="00BF47AF" w:rsidRPr="00195287" w:rsidRDefault="00B503E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79 [1.21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64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4A2CB104" w14:textId="25E8D41F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46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91,2.34]</w:t>
            </w:r>
          </w:p>
        </w:tc>
        <w:tc>
          <w:tcPr>
            <w:tcW w:w="674" w:type="pct"/>
            <w:vAlign w:val="bottom"/>
          </w:tcPr>
          <w:p w14:paraId="2F8FC012" w14:textId="13D2FB9C" w:rsidR="00BF47AF" w:rsidRPr="00195287" w:rsidRDefault="00B2445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92</w:t>
            </w:r>
            <w:r w:rsidR="00216392" w:rsidRPr="00195287">
              <w:rPr>
                <w:rFonts w:cs="Times New Roman"/>
                <w:sz w:val="20"/>
                <w:szCs w:val="20"/>
              </w:rPr>
              <w:t xml:space="preserve"> [0.54,1.55]</w:t>
            </w:r>
          </w:p>
        </w:tc>
        <w:tc>
          <w:tcPr>
            <w:tcW w:w="666" w:type="pct"/>
            <w:vAlign w:val="bottom"/>
          </w:tcPr>
          <w:p w14:paraId="38C82F4F" w14:textId="1A5B08E4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8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44,1.43]</w:t>
            </w:r>
          </w:p>
        </w:tc>
        <w:tc>
          <w:tcPr>
            <w:tcW w:w="666" w:type="pct"/>
            <w:vAlign w:val="bottom"/>
          </w:tcPr>
          <w:p w14:paraId="72CBA916" w14:textId="18DEAA41" w:rsidR="00BF47AF" w:rsidRPr="00195287" w:rsidRDefault="00BA35F9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89 [1.49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40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8" w:type="pct"/>
            <w:vAlign w:val="bottom"/>
          </w:tcPr>
          <w:p w14:paraId="0A22A476" w14:textId="3FF34DA6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59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.23,2.</w:t>
            </w:r>
            <w:proofErr w:type="gramStart"/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6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</w:tr>
      <w:tr w:rsidR="00BF47AF" w:rsidRPr="00195287" w14:paraId="2751A712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5B722597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5-34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4518E8FF" w14:textId="4880FDD9" w:rsidR="00BF47AF" w:rsidRPr="00195287" w:rsidRDefault="00B503E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47 [1.03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09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67AF61FD" w14:textId="0E8693D2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34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85,2.12]</w:t>
            </w:r>
          </w:p>
        </w:tc>
        <w:tc>
          <w:tcPr>
            <w:tcW w:w="674" w:type="pct"/>
            <w:vAlign w:val="bottom"/>
          </w:tcPr>
          <w:p w14:paraId="4E4F2191" w14:textId="0AF628D5" w:rsidR="00BF47AF" w:rsidRPr="00195287" w:rsidRDefault="00B2445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75 [0.46,1.21]</w:t>
            </w:r>
          </w:p>
        </w:tc>
        <w:tc>
          <w:tcPr>
            <w:tcW w:w="666" w:type="pct"/>
            <w:vAlign w:val="bottom"/>
          </w:tcPr>
          <w:p w14:paraId="4CC79EC7" w14:textId="44F0085A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53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30,0.</w:t>
            </w:r>
            <w:proofErr w:type="gramStart"/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2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</w:p>
        </w:tc>
        <w:tc>
          <w:tcPr>
            <w:tcW w:w="666" w:type="pct"/>
            <w:vAlign w:val="bottom"/>
          </w:tcPr>
          <w:p w14:paraId="21230FBD" w14:textId="1CC473E4" w:rsidR="00BF47AF" w:rsidRPr="00195287" w:rsidRDefault="00BA35F9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97 [1.56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49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8" w:type="pct"/>
            <w:vAlign w:val="bottom"/>
          </w:tcPr>
          <w:p w14:paraId="591F7829" w14:textId="2A41D63A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55</w:t>
            </w:r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.20,2.</w:t>
            </w:r>
            <w:proofErr w:type="gramStart"/>
            <w:r w:rsidR="009A60B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1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</w:tr>
      <w:tr w:rsidR="00BF47AF" w:rsidRPr="00195287" w14:paraId="6383FE3C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02831FC8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35-49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7B66DEA5" w14:textId="6A8F94DA" w:rsidR="00BF47AF" w:rsidRPr="00195287" w:rsidRDefault="00B503E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39 [0.92,2.11]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3478597A" w14:textId="444FFCF5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6</w:t>
            </w:r>
            <w:r w:rsidR="00D63CC9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95,2.70]</w:t>
            </w:r>
          </w:p>
        </w:tc>
        <w:tc>
          <w:tcPr>
            <w:tcW w:w="674" w:type="pct"/>
            <w:vAlign w:val="bottom"/>
          </w:tcPr>
          <w:p w14:paraId="080D7FB4" w14:textId="1F34E349" w:rsidR="00BF47AF" w:rsidRPr="00195287" w:rsidRDefault="00B2445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70 [0.39,1.23]</w:t>
            </w:r>
          </w:p>
        </w:tc>
        <w:tc>
          <w:tcPr>
            <w:tcW w:w="666" w:type="pct"/>
            <w:vAlign w:val="bottom"/>
          </w:tcPr>
          <w:p w14:paraId="08E8E2D4" w14:textId="62A71A4D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54</w:t>
            </w:r>
            <w:r w:rsidR="00D63CC9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28,1.03]</w:t>
            </w:r>
          </w:p>
        </w:tc>
        <w:tc>
          <w:tcPr>
            <w:tcW w:w="666" w:type="pct"/>
            <w:vAlign w:val="bottom"/>
          </w:tcPr>
          <w:p w14:paraId="69528899" w14:textId="3E532E4E" w:rsidR="00BF47AF" w:rsidRPr="00195287" w:rsidRDefault="00BA35F9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38 [1.05,1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80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668" w:type="pct"/>
            <w:vAlign w:val="bottom"/>
          </w:tcPr>
          <w:p w14:paraId="1E4F4E85" w14:textId="6E4F6EEA" w:rsidR="00BF47AF" w:rsidRPr="00195287" w:rsidRDefault="007E2076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23</w:t>
            </w:r>
            <w:r w:rsidR="00D63CC9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91,1.67]</w:t>
            </w:r>
          </w:p>
        </w:tc>
      </w:tr>
      <w:tr w:rsidR="00BF47AF" w:rsidRPr="00195287" w14:paraId="46E515DB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59BD2D4B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arital Status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497F8CDB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3D4B9C0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74" w:type="pct"/>
            <w:vAlign w:val="bottom"/>
          </w:tcPr>
          <w:p w14:paraId="18ACA22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31D5E9E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767AB85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8" w:type="pct"/>
            <w:vAlign w:val="bottom"/>
          </w:tcPr>
          <w:p w14:paraId="5CFF3D72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  <w:tr w:rsidR="00BF47AF" w:rsidRPr="00195287" w14:paraId="129223C7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5D844B6C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Never Married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374E5869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53A2766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74" w:type="pct"/>
            <w:vAlign w:val="bottom"/>
          </w:tcPr>
          <w:p w14:paraId="1AA456F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2DA8C82D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3F1431A7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8" w:type="pct"/>
            <w:vAlign w:val="bottom"/>
          </w:tcPr>
          <w:p w14:paraId="04C19C34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</w:tr>
      <w:tr w:rsidR="00BF47AF" w:rsidRPr="00195287" w14:paraId="2C75BB56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0B733534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Currently married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5DCCD04C" w14:textId="2E35887A" w:rsidR="00BF47AF" w:rsidRPr="00195287" w:rsidRDefault="0082128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73 [0.49,1.10]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155FED98" w14:textId="4118DFB4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71</w:t>
            </w:r>
            <w:r w:rsidR="0078017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42,1.18]</w:t>
            </w:r>
          </w:p>
        </w:tc>
        <w:tc>
          <w:tcPr>
            <w:tcW w:w="674" w:type="pct"/>
            <w:vAlign w:val="bottom"/>
          </w:tcPr>
          <w:p w14:paraId="1C2AAEF9" w14:textId="39EA2016" w:rsidR="00BF47AF" w:rsidRPr="00195287" w:rsidRDefault="002260F5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37 [0.16,0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84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666" w:type="pct"/>
            <w:vAlign w:val="bottom"/>
          </w:tcPr>
          <w:p w14:paraId="2C873643" w14:textId="40A17263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40</w:t>
            </w:r>
            <w:r w:rsidR="0078017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16,0.</w:t>
            </w:r>
            <w:proofErr w:type="gramStart"/>
            <w:r w:rsidR="0078017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8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</w:p>
        </w:tc>
        <w:tc>
          <w:tcPr>
            <w:tcW w:w="666" w:type="pct"/>
            <w:vAlign w:val="bottom"/>
          </w:tcPr>
          <w:p w14:paraId="5A397DD5" w14:textId="7B2CA470" w:rsidR="00BF47AF" w:rsidRPr="00195287" w:rsidRDefault="00620889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2.32 [1.74,3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09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8" w:type="pct"/>
            <w:vAlign w:val="bottom"/>
          </w:tcPr>
          <w:p w14:paraId="6A9D37E2" w14:textId="4FB85946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.04</w:t>
            </w:r>
            <w:r w:rsidR="0078017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.47,2.</w:t>
            </w:r>
            <w:proofErr w:type="gramStart"/>
            <w:r w:rsidR="0078017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4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</w:tr>
      <w:tr w:rsidR="00BF47AF" w:rsidRPr="00195287" w14:paraId="407C0F38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3BA08ABD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reviously married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18F74CDA" w14:textId="41582AFE" w:rsidR="00BF47AF" w:rsidRPr="00195287" w:rsidRDefault="0082128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51 [0.30,0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87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624C1904" w14:textId="3B443957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58</w:t>
            </w:r>
            <w:r w:rsidR="00A454F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30,1.12]</w:t>
            </w:r>
          </w:p>
        </w:tc>
        <w:tc>
          <w:tcPr>
            <w:tcW w:w="674" w:type="pct"/>
            <w:vAlign w:val="bottom"/>
          </w:tcPr>
          <w:p w14:paraId="1C6895C8" w14:textId="40EC56F0" w:rsidR="00BF47AF" w:rsidRPr="00195287" w:rsidRDefault="002260F5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34 [0.13,0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88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666" w:type="pct"/>
            <w:vAlign w:val="bottom"/>
          </w:tcPr>
          <w:p w14:paraId="7346DFA3" w14:textId="7376A2E7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35</w:t>
            </w:r>
            <w:r w:rsidR="00A454F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13,0.</w:t>
            </w:r>
            <w:proofErr w:type="gramStart"/>
            <w:r w:rsidR="00A454F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6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</w:p>
        </w:tc>
        <w:tc>
          <w:tcPr>
            <w:tcW w:w="666" w:type="pct"/>
            <w:vAlign w:val="bottom"/>
          </w:tcPr>
          <w:p w14:paraId="00FE6316" w14:textId="19CCDA3E" w:rsidR="00BF47AF" w:rsidRPr="00195287" w:rsidRDefault="00620889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49 [1.05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11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668" w:type="pct"/>
            <w:vAlign w:val="bottom"/>
          </w:tcPr>
          <w:p w14:paraId="3A2BE1A3" w14:textId="28BBB085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29</w:t>
            </w:r>
            <w:r w:rsidR="00A454FF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87,1.90]</w:t>
            </w:r>
          </w:p>
        </w:tc>
      </w:tr>
      <w:tr w:rsidR="00BF47AF" w:rsidRPr="00195287" w14:paraId="0D297D40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7260B6F3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Cohabiting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03577FCB" w14:textId="2C733BBC" w:rsidR="00BF47AF" w:rsidRPr="00195287" w:rsidRDefault="0082128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67 [0.08,5.32]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4ECE376E" w14:textId="71C25811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93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09,9.85]</w:t>
            </w:r>
          </w:p>
        </w:tc>
        <w:tc>
          <w:tcPr>
            <w:tcW w:w="674" w:type="pct"/>
            <w:vAlign w:val="bottom"/>
          </w:tcPr>
          <w:p w14:paraId="58316900" w14:textId="066FD5D7" w:rsidR="00BF47AF" w:rsidRPr="00195287" w:rsidRDefault="002260F5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56 [0.18,1.79]</w:t>
            </w:r>
          </w:p>
        </w:tc>
        <w:tc>
          <w:tcPr>
            <w:tcW w:w="666" w:type="pct"/>
            <w:vAlign w:val="bottom"/>
          </w:tcPr>
          <w:p w14:paraId="7A96105E" w14:textId="78AADD7E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63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18,2.17]</w:t>
            </w:r>
          </w:p>
        </w:tc>
        <w:tc>
          <w:tcPr>
            <w:tcW w:w="666" w:type="pct"/>
            <w:vAlign w:val="bottom"/>
          </w:tcPr>
          <w:p w14:paraId="69FEF183" w14:textId="42FA4DA1" w:rsidR="00BF47AF" w:rsidRPr="00195287" w:rsidRDefault="00620889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2.16 [1.38,3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37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8" w:type="pct"/>
            <w:vAlign w:val="bottom"/>
          </w:tcPr>
          <w:p w14:paraId="74842918" w14:textId="295119BA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95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.20,3.</w:t>
            </w:r>
            <w:proofErr w:type="gramStart"/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5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</w:p>
        </w:tc>
      </w:tr>
      <w:tr w:rsidR="00BF47AF" w:rsidRPr="00195287" w14:paraId="53EA32E1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0BB6B9B9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Education level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7BFFADE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1ABF132B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74" w:type="pct"/>
            <w:vAlign w:val="bottom"/>
          </w:tcPr>
          <w:p w14:paraId="2F4F1E8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09530CF2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5224429B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8" w:type="pct"/>
            <w:vAlign w:val="bottom"/>
          </w:tcPr>
          <w:p w14:paraId="541C11F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  <w:tr w:rsidR="00BF47AF" w:rsidRPr="00195287" w14:paraId="48653837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5AAECF22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None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7F4D2CAE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4EB80D8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74" w:type="pct"/>
            <w:vAlign w:val="bottom"/>
          </w:tcPr>
          <w:p w14:paraId="05EC4A9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54F55193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6247576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8" w:type="pct"/>
            <w:vAlign w:val="bottom"/>
          </w:tcPr>
          <w:p w14:paraId="65F0226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</w:tr>
      <w:tr w:rsidR="00BF47AF" w:rsidRPr="00195287" w14:paraId="1F76C14B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6E2A6B8C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rimary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6C6CC455" w14:textId="119F9D3B" w:rsidR="00BF47AF" w:rsidRPr="00195287" w:rsidRDefault="00EB0B77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3.21 [2.35,4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39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23B4CF11" w14:textId="631F4C05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.91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2.01,4.</w:t>
            </w:r>
            <w:proofErr w:type="gramStart"/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1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  <w:tc>
          <w:tcPr>
            <w:tcW w:w="674" w:type="pct"/>
            <w:vAlign w:val="bottom"/>
          </w:tcPr>
          <w:p w14:paraId="6A787F16" w14:textId="65F42E2C" w:rsidR="00BF47AF" w:rsidRPr="00195287" w:rsidRDefault="00914BFA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0.81 [0.24,2.75]</w:t>
            </w:r>
          </w:p>
        </w:tc>
        <w:tc>
          <w:tcPr>
            <w:tcW w:w="666" w:type="pct"/>
            <w:vAlign w:val="bottom"/>
          </w:tcPr>
          <w:p w14:paraId="2BB06CE0" w14:textId="699E2606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62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16,2.36]</w:t>
            </w:r>
          </w:p>
        </w:tc>
        <w:tc>
          <w:tcPr>
            <w:tcW w:w="666" w:type="pct"/>
            <w:vAlign w:val="bottom"/>
          </w:tcPr>
          <w:p w14:paraId="2A4D86D9" w14:textId="5C552EF5" w:rsidR="00BF47AF" w:rsidRPr="00195287" w:rsidRDefault="00463F3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20 [0.94,1.53]</w:t>
            </w:r>
          </w:p>
        </w:tc>
        <w:tc>
          <w:tcPr>
            <w:tcW w:w="668" w:type="pct"/>
            <w:vAlign w:val="bottom"/>
          </w:tcPr>
          <w:p w14:paraId="7B3AF285" w14:textId="75982004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06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81,1.39]</w:t>
            </w:r>
          </w:p>
        </w:tc>
      </w:tr>
      <w:tr w:rsidR="00BF47AF" w:rsidRPr="00195287" w14:paraId="30E03012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29E22028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Secondary &amp; Higher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62F86410" w14:textId="7733A0C5" w:rsidR="00BF47AF" w:rsidRPr="00195287" w:rsidRDefault="00EB0B77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9.46 [6.22,14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39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6E23A93A" w14:textId="14A7AE7E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.98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3.53,10.</w:t>
            </w:r>
            <w:proofErr w:type="gramStart"/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4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*</w:t>
            </w:r>
          </w:p>
        </w:tc>
        <w:tc>
          <w:tcPr>
            <w:tcW w:w="674" w:type="pct"/>
            <w:vAlign w:val="bottom"/>
          </w:tcPr>
          <w:p w14:paraId="69201A17" w14:textId="0160F244" w:rsidR="00BF47AF" w:rsidRPr="00195287" w:rsidRDefault="00914BFA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2.11 [0.62,7.21]</w:t>
            </w:r>
          </w:p>
        </w:tc>
        <w:tc>
          <w:tcPr>
            <w:tcW w:w="666" w:type="pct"/>
            <w:vAlign w:val="bottom"/>
          </w:tcPr>
          <w:p w14:paraId="0F95E6A9" w14:textId="58965F19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2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31,4.67]</w:t>
            </w:r>
          </w:p>
        </w:tc>
        <w:tc>
          <w:tcPr>
            <w:tcW w:w="666" w:type="pct"/>
            <w:vAlign w:val="bottom"/>
          </w:tcPr>
          <w:p w14:paraId="04BE9001" w14:textId="26FF7705" w:rsidR="00BF47AF" w:rsidRPr="00195287" w:rsidRDefault="00463F3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87 [1.38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54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8" w:type="pct"/>
            <w:vAlign w:val="bottom"/>
          </w:tcPr>
          <w:p w14:paraId="1DA72918" w14:textId="724F550A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38</w:t>
            </w:r>
            <w:r w:rsidR="001F3D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96,1.97]</w:t>
            </w:r>
          </w:p>
        </w:tc>
      </w:tr>
      <w:tr w:rsidR="00BF47AF" w:rsidRPr="00195287" w14:paraId="161D4546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23A0FEC7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Wealth Status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725AE2C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23BA8E8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74" w:type="pct"/>
            <w:vAlign w:val="bottom"/>
          </w:tcPr>
          <w:p w14:paraId="46FAF80F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250B2C92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38B99DB4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8" w:type="pct"/>
            <w:vAlign w:val="bottom"/>
          </w:tcPr>
          <w:p w14:paraId="43E3D2DD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  <w:tr w:rsidR="00BF47AF" w:rsidRPr="00195287" w14:paraId="2B0050F7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7BF751DD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Poor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5A0C776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2B4DAED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74" w:type="pct"/>
            <w:vAlign w:val="bottom"/>
          </w:tcPr>
          <w:p w14:paraId="5E38603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33CF109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29BC5410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8" w:type="pct"/>
            <w:vAlign w:val="bottom"/>
          </w:tcPr>
          <w:p w14:paraId="38F1B02C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</w:tr>
      <w:tr w:rsidR="00BF47AF" w:rsidRPr="00195287" w14:paraId="5FCDC380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462EEA6C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iddle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10E41125" w14:textId="72316FCA" w:rsidR="00BF47AF" w:rsidRPr="00195287" w:rsidRDefault="00EA29D0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41 [1.01,1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96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18727F1A" w14:textId="5F94C527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81</w:t>
            </w:r>
            <w:r w:rsidR="005874D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54,1.21]</w:t>
            </w:r>
          </w:p>
        </w:tc>
        <w:tc>
          <w:tcPr>
            <w:tcW w:w="674" w:type="pct"/>
            <w:vAlign w:val="bottom"/>
          </w:tcPr>
          <w:p w14:paraId="7B82C6EF" w14:textId="0FCC36EA" w:rsidR="00BF47AF" w:rsidRPr="00195287" w:rsidRDefault="009967F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40 [0.92,2.13]</w:t>
            </w:r>
          </w:p>
        </w:tc>
        <w:tc>
          <w:tcPr>
            <w:tcW w:w="666" w:type="pct"/>
            <w:vAlign w:val="bottom"/>
          </w:tcPr>
          <w:p w14:paraId="6316AB65" w14:textId="7A39CF3F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08</w:t>
            </w:r>
            <w:r w:rsidR="005874D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68,1.70] </w:t>
            </w:r>
          </w:p>
        </w:tc>
        <w:tc>
          <w:tcPr>
            <w:tcW w:w="666" w:type="pct"/>
            <w:vAlign w:val="bottom"/>
          </w:tcPr>
          <w:p w14:paraId="77BA232C" w14:textId="386C4A46" w:rsidR="00BF47AF" w:rsidRPr="00195287" w:rsidRDefault="00463F3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42 [1.12,1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80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68" w:type="pct"/>
            <w:vAlign w:val="bottom"/>
          </w:tcPr>
          <w:p w14:paraId="3AE434E3" w14:textId="232BF341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26</w:t>
            </w:r>
            <w:r w:rsidR="005874D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98,1.61]</w:t>
            </w:r>
          </w:p>
        </w:tc>
      </w:tr>
      <w:tr w:rsidR="00BF47AF" w:rsidRPr="00195287" w14:paraId="17BC26E5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73D1F9F0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ich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596E505E" w14:textId="3C0A63BD" w:rsidR="00BF47AF" w:rsidRPr="00195287" w:rsidRDefault="00EA29D0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3.69 [2.41,5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65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780DFA71" w14:textId="62BC67FE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33</w:t>
            </w:r>
            <w:r w:rsidR="005874D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67,2.63]</w:t>
            </w:r>
          </w:p>
        </w:tc>
        <w:tc>
          <w:tcPr>
            <w:tcW w:w="674" w:type="pct"/>
            <w:vAlign w:val="bottom"/>
          </w:tcPr>
          <w:p w14:paraId="4B4DA827" w14:textId="2AA1D5D9" w:rsidR="00BF47AF" w:rsidRPr="00195287" w:rsidRDefault="009967F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2.01 [1.44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81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6" w:type="pct"/>
            <w:vAlign w:val="bottom"/>
          </w:tcPr>
          <w:p w14:paraId="7D38B79B" w14:textId="4457E97D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18</w:t>
            </w:r>
            <w:r w:rsidR="005874D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59,2.38]</w:t>
            </w:r>
          </w:p>
        </w:tc>
        <w:tc>
          <w:tcPr>
            <w:tcW w:w="666" w:type="pct"/>
            <w:vAlign w:val="bottom"/>
          </w:tcPr>
          <w:p w14:paraId="03E8B48A" w14:textId="7E4F48FF" w:rsidR="00BF47AF" w:rsidRPr="00195287" w:rsidRDefault="00463F3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25 [1.04,1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50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668" w:type="pct"/>
            <w:vAlign w:val="bottom"/>
          </w:tcPr>
          <w:p w14:paraId="1162D619" w14:textId="15D142B2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88</w:t>
            </w:r>
            <w:r w:rsidR="00B6570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70,1.10]</w:t>
            </w:r>
          </w:p>
        </w:tc>
      </w:tr>
      <w:tr w:rsidR="00BF47AF" w:rsidRPr="00195287" w14:paraId="10452A71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282CE04E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sidence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5CA5E44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63327C3C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74" w:type="pct"/>
            <w:vAlign w:val="bottom"/>
          </w:tcPr>
          <w:p w14:paraId="22D4F5D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5EE8367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0D7E224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8" w:type="pct"/>
            <w:vAlign w:val="bottom"/>
          </w:tcPr>
          <w:p w14:paraId="3AF6270E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  <w:tr w:rsidR="00BF47AF" w:rsidRPr="00195287" w14:paraId="680AC079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4879E92C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ural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07F318B3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14074B1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74" w:type="pct"/>
            <w:vAlign w:val="bottom"/>
          </w:tcPr>
          <w:p w14:paraId="76D896CE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6E1E5AC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1D8DDE43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8" w:type="pct"/>
            <w:vAlign w:val="bottom"/>
          </w:tcPr>
          <w:p w14:paraId="669472F3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</w:tr>
      <w:tr w:rsidR="00BF47AF" w:rsidRPr="00195287" w14:paraId="726EDEF0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7F86C6E2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Urban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7088BFA3" w14:textId="126597D0" w:rsidR="00BF47AF" w:rsidRPr="00195287" w:rsidRDefault="004521D0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2.47</w:t>
            </w:r>
            <w:r w:rsidR="00564F03" w:rsidRPr="00195287">
              <w:rPr>
                <w:rFonts w:cs="Times New Roman"/>
                <w:sz w:val="20"/>
                <w:szCs w:val="20"/>
              </w:rPr>
              <w:t xml:space="preserve"> [1.72,3.</w:t>
            </w:r>
            <w:proofErr w:type="gramStart"/>
            <w:r w:rsidR="00564F03" w:rsidRPr="00195287">
              <w:rPr>
                <w:rFonts w:cs="Times New Roman"/>
                <w:sz w:val="20"/>
                <w:szCs w:val="20"/>
              </w:rPr>
              <w:t>54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492CD403" w14:textId="77E3DABF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52</w:t>
            </w:r>
            <w:r w:rsidR="00E462F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90,2.54]</w:t>
            </w:r>
            <w:r w:rsidR="00B6570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4" w:type="pct"/>
            <w:vAlign w:val="bottom"/>
          </w:tcPr>
          <w:p w14:paraId="57CE6469" w14:textId="2DBC03D9" w:rsidR="00BF47AF" w:rsidRPr="00195287" w:rsidRDefault="004A335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73 [1.23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43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66" w:type="pct"/>
            <w:vAlign w:val="bottom"/>
          </w:tcPr>
          <w:p w14:paraId="23EEEA83" w14:textId="502C9B25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74</w:t>
            </w:r>
            <w:r w:rsidR="00E462F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37,1.51]</w:t>
            </w:r>
          </w:p>
        </w:tc>
        <w:tc>
          <w:tcPr>
            <w:tcW w:w="666" w:type="pct"/>
            <w:vAlign w:val="bottom"/>
          </w:tcPr>
          <w:p w14:paraId="1FA75951" w14:textId="4096F794" w:rsidR="00BF47AF" w:rsidRPr="00195287" w:rsidRDefault="0021602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36 [1.07,1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74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668" w:type="pct"/>
            <w:vAlign w:val="bottom"/>
          </w:tcPr>
          <w:p w14:paraId="721A34F7" w14:textId="1BC55613" w:rsidR="00BF47AF" w:rsidRPr="00195287" w:rsidRDefault="008B794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15</w:t>
            </w:r>
            <w:r w:rsidR="00E462FA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87,1.52]</w:t>
            </w:r>
          </w:p>
        </w:tc>
      </w:tr>
      <w:tr w:rsidR="00BF47AF" w:rsidRPr="00195287" w14:paraId="6A784F46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226B9D1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edia Exposure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1576579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780B2CB2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74" w:type="pct"/>
            <w:vAlign w:val="bottom"/>
          </w:tcPr>
          <w:p w14:paraId="5FBE97A2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2DCBFC24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0594C633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8" w:type="pct"/>
            <w:vAlign w:val="bottom"/>
          </w:tcPr>
          <w:p w14:paraId="3784533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  <w:tr w:rsidR="00BF47AF" w:rsidRPr="00195287" w14:paraId="399F2749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24860D6B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Low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45BD854E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12AFED76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74" w:type="pct"/>
            <w:vAlign w:val="bottom"/>
          </w:tcPr>
          <w:p w14:paraId="02357F78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5967C987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7DAB1CF4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8" w:type="pct"/>
            <w:vAlign w:val="bottom"/>
          </w:tcPr>
          <w:p w14:paraId="2882B67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</w:tr>
      <w:tr w:rsidR="00BF47AF" w:rsidRPr="00195287" w14:paraId="361BB155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29B2E181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oderate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4E81DE5D" w14:textId="7AD5D316" w:rsidR="00BF47AF" w:rsidRPr="00195287" w:rsidRDefault="00564F03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29 [0.98,1.70]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673C8115" w14:textId="3A38E04C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85</w:t>
            </w:r>
            <w:r w:rsidR="005309B7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61,1.18]</w:t>
            </w:r>
          </w:p>
        </w:tc>
        <w:tc>
          <w:tcPr>
            <w:tcW w:w="674" w:type="pct"/>
            <w:vAlign w:val="bottom"/>
          </w:tcPr>
          <w:p w14:paraId="1730E0AB" w14:textId="110DD2EC" w:rsidR="00BF47AF" w:rsidRPr="00195287" w:rsidRDefault="004A335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76 [1.28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42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6" w:type="pct"/>
            <w:vAlign w:val="bottom"/>
          </w:tcPr>
          <w:p w14:paraId="4927B206" w14:textId="4DC46375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49</w:t>
            </w:r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.05,2.</w:t>
            </w:r>
            <w:proofErr w:type="gramStart"/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3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</w:p>
        </w:tc>
        <w:tc>
          <w:tcPr>
            <w:tcW w:w="666" w:type="pct"/>
            <w:vAlign w:val="bottom"/>
          </w:tcPr>
          <w:p w14:paraId="12E568F9" w14:textId="2DAD0089" w:rsidR="00BF47AF" w:rsidRPr="00195287" w:rsidRDefault="0021602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40 [1.17,1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67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8" w:type="pct"/>
            <w:vAlign w:val="bottom"/>
          </w:tcPr>
          <w:p w14:paraId="05F8D54D" w14:textId="1E6703A2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24</w:t>
            </w:r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.02,1.</w:t>
            </w:r>
            <w:proofErr w:type="gramStart"/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9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</w:p>
        </w:tc>
      </w:tr>
      <w:tr w:rsidR="00BF47AF" w:rsidRPr="00195287" w14:paraId="4187A7CD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5F6ED2DC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High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399C189D" w14:textId="4F7012E4" w:rsidR="00BF47AF" w:rsidRPr="00195287" w:rsidRDefault="00564F03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2.55 [1.52,4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25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34691EF2" w14:textId="6292CD93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63</w:t>
            </w:r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32,1.22]</w:t>
            </w:r>
          </w:p>
        </w:tc>
        <w:tc>
          <w:tcPr>
            <w:tcW w:w="674" w:type="pct"/>
            <w:vAlign w:val="bottom"/>
          </w:tcPr>
          <w:p w14:paraId="3FD4F092" w14:textId="21971F67" w:rsidR="00BF47AF" w:rsidRPr="00195287" w:rsidRDefault="004A3351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3.31 [2.05,5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34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66" w:type="pct"/>
            <w:vAlign w:val="bottom"/>
          </w:tcPr>
          <w:p w14:paraId="671DF5E4" w14:textId="58F531AD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.03</w:t>
            </w:r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.15,3.</w:t>
            </w:r>
            <w:proofErr w:type="gramStart"/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7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</w:p>
        </w:tc>
        <w:tc>
          <w:tcPr>
            <w:tcW w:w="666" w:type="pct"/>
            <w:vAlign w:val="bottom"/>
          </w:tcPr>
          <w:p w14:paraId="036F1867" w14:textId="13A5882E" w:rsidR="00BF47AF" w:rsidRPr="00195287" w:rsidRDefault="00EE6C44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98 [1.42,2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78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 xml:space="preserve">** </w:t>
            </w:r>
          </w:p>
        </w:tc>
        <w:tc>
          <w:tcPr>
            <w:tcW w:w="668" w:type="pct"/>
            <w:vAlign w:val="bottom"/>
          </w:tcPr>
          <w:p w14:paraId="5807E276" w14:textId="1187A586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57</w:t>
            </w:r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1.08,2.</w:t>
            </w:r>
            <w:proofErr w:type="gramStart"/>
            <w:r w:rsidR="00687DE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9]</w:t>
            </w: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*</w:t>
            </w:r>
            <w:proofErr w:type="gramEnd"/>
          </w:p>
        </w:tc>
      </w:tr>
      <w:tr w:rsidR="00BF47AF" w:rsidRPr="00195287" w14:paraId="0A3ADA83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0C3D42A3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>Health Insurance Cover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25320E8E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0C651EED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74" w:type="pct"/>
            <w:vAlign w:val="bottom"/>
          </w:tcPr>
          <w:p w14:paraId="1E602C90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6A9A483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6" w:type="pct"/>
            <w:vAlign w:val="bottom"/>
          </w:tcPr>
          <w:p w14:paraId="3BD1066D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68" w:type="pct"/>
            <w:vAlign w:val="bottom"/>
          </w:tcPr>
          <w:p w14:paraId="5CF05006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  <w:tr w:rsidR="00BF47AF" w:rsidRPr="00195287" w14:paraId="3F62CB78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0EDD8F63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666" w:type="pct"/>
            <w:shd w:val="clear" w:color="auto" w:fill="auto"/>
            <w:noWrap/>
            <w:vAlign w:val="bottom"/>
            <w:hideMark/>
          </w:tcPr>
          <w:p w14:paraId="64D27A7E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59" w:type="pct"/>
            <w:shd w:val="clear" w:color="auto" w:fill="auto"/>
            <w:noWrap/>
            <w:vAlign w:val="bottom"/>
            <w:hideMark/>
          </w:tcPr>
          <w:p w14:paraId="79B21015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74" w:type="pct"/>
            <w:vAlign w:val="bottom"/>
          </w:tcPr>
          <w:p w14:paraId="3F1FED7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46E4CC9C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6" w:type="pct"/>
            <w:vAlign w:val="bottom"/>
          </w:tcPr>
          <w:p w14:paraId="528A5E3A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  <w:tc>
          <w:tcPr>
            <w:tcW w:w="668" w:type="pct"/>
            <w:vAlign w:val="bottom"/>
          </w:tcPr>
          <w:p w14:paraId="214DC3F1" w14:textId="77777777" w:rsidR="00BF47AF" w:rsidRPr="00195287" w:rsidRDefault="00BF47AF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ef</w:t>
            </w:r>
          </w:p>
        </w:tc>
      </w:tr>
      <w:tr w:rsidR="00BF47AF" w:rsidRPr="00195287" w14:paraId="3E365917" w14:textId="77777777" w:rsidTr="00E977D7">
        <w:trPr>
          <w:trHeight w:val="230"/>
        </w:trPr>
        <w:tc>
          <w:tcPr>
            <w:tcW w:w="1001" w:type="pct"/>
            <w:shd w:val="clear" w:color="auto" w:fill="auto"/>
            <w:noWrap/>
            <w:vAlign w:val="bottom"/>
            <w:hideMark/>
          </w:tcPr>
          <w:p w14:paraId="4C24890B" w14:textId="77777777" w:rsidR="00BF47AF" w:rsidRPr="00195287" w:rsidRDefault="00BF47AF" w:rsidP="00E977D7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666" w:type="pct"/>
            <w:shd w:val="clear" w:color="auto" w:fill="auto"/>
            <w:noWrap/>
            <w:vAlign w:val="bottom"/>
          </w:tcPr>
          <w:p w14:paraId="30AA4BA8" w14:textId="4C4A27B6" w:rsidR="00BF47AF" w:rsidRPr="00195287" w:rsidRDefault="00E15E70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84 [0.45,7.60]</w:t>
            </w:r>
          </w:p>
        </w:tc>
        <w:tc>
          <w:tcPr>
            <w:tcW w:w="659" w:type="pct"/>
            <w:shd w:val="clear" w:color="auto" w:fill="auto"/>
            <w:noWrap/>
            <w:vAlign w:val="bottom"/>
          </w:tcPr>
          <w:p w14:paraId="10252BA6" w14:textId="598721C9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47</w:t>
            </w:r>
            <w:r w:rsidR="00A96B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10,2.18]</w:t>
            </w:r>
          </w:p>
        </w:tc>
        <w:tc>
          <w:tcPr>
            <w:tcW w:w="674" w:type="pct"/>
            <w:vAlign w:val="bottom"/>
          </w:tcPr>
          <w:p w14:paraId="7D083AF2" w14:textId="46589186" w:rsidR="00BF47AF" w:rsidRPr="00195287" w:rsidRDefault="00D00A8B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3.68 [1.49,9.</w:t>
            </w:r>
            <w:proofErr w:type="gramStart"/>
            <w:r w:rsidRPr="00195287">
              <w:rPr>
                <w:rFonts w:cs="Times New Roman"/>
                <w:sz w:val="20"/>
                <w:szCs w:val="20"/>
              </w:rPr>
              <w:t>06]</w:t>
            </w:r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  <w:proofErr w:type="gramEnd"/>
            <w:r w:rsidRPr="00195287">
              <w:rPr>
                <w:rFonts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66" w:type="pct"/>
            <w:vAlign w:val="bottom"/>
          </w:tcPr>
          <w:p w14:paraId="3FCA463B" w14:textId="48A856E1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.52</w:t>
            </w:r>
            <w:r w:rsidR="00A96B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98,6.49]</w:t>
            </w:r>
          </w:p>
        </w:tc>
        <w:tc>
          <w:tcPr>
            <w:tcW w:w="666" w:type="pct"/>
            <w:vAlign w:val="bottom"/>
          </w:tcPr>
          <w:p w14:paraId="4DF52A10" w14:textId="6C2938E9" w:rsidR="00BF47AF" w:rsidRPr="00195287" w:rsidRDefault="007B639C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cs="Times New Roman"/>
                <w:sz w:val="20"/>
                <w:szCs w:val="20"/>
              </w:rPr>
              <w:t>1.42 [0.57,3.53]</w:t>
            </w:r>
          </w:p>
        </w:tc>
        <w:tc>
          <w:tcPr>
            <w:tcW w:w="668" w:type="pct"/>
            <w:vAlign w:val="bottom"/>
          </w:tcPr>
          <w:p w14:paraId="515B7F7A" w14:textId="56E14F67" w:rsidR="00BF47AF" w:rsidRPr="00195287" w:rsidRDefault="001D405E" w:rsidP="00E977D7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9</w:t>
            </w:r>
            <w:r w:rsidR="00A96BD1" w:rsidRPr="0019528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 [0.35,2.33]</w:t>
            </w:r>
          </w:p>
        </w:tc>
      </w:tr>
    </w:tbl>
    <w:p w14:paraId="7C4EB557" w14:textId="77777777" w:rsidR="00195287" w:rsidRDefault="00195287" w:rsidP="00195287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0"/>
          <w:szCs w:val="20"/>
        </w:rPr>
      </w:pPr>
      <w:r w:rsidRPr="003A44B0">
        <w:rPr>
          <w:rFonts w:cs="Times New Roman"/>
          <w:sz w:val="20"/>
          <w:szCs w:val="20"/>
        </w:rPr>
        <w:t xml:space="preserve">AOR </w:t>
      </w:r>
      <w:r>
        <w:rPr>
          <w:rFonts w:cs="Times New Roman"/>
          <w:sz w:val="20"/>
          <w:szCs w:val="20"/>
        </w:rPr>
        <w:t xml:space="preserve">is the </w:t>
      </w:r>
      <w:r w:rsidRPr="003A44B0">
        <w:rPr>
          <w:rFonts w:cs="Times New Roman"/>
          <w:sz w:val="20"/>
          <w:szCs w:val="20"/>
        </w:rPr>
        <w:t xml:space="preserve">adjusted odds ratio, UOR </w:t>
      </w:r>
      <w:r>
        <w:rPr>
          <w:rFonts w:cs="Times New Roman"/>
          <w:sz w:val="20"/>
          <w:szCs w:val="20"/>
        </w:rPr>
        <w:t xml:space="preserve">is the </w:t>
      </w:r>
      <w:r w:rsidRPr="003A44B0">
        <w:rPr>
          <w:rFonts w:cs="Times New Roman"/>
          <w:sz w:val="20"/>
          <w:szCs w:val="20"/>
        </w:rPr>
        <w:t xml:space="preserve">unadjusted odds ratio, ref </w:t>
      </w:r>
      <w:r>
        <w:rPr>
          <w:rFonts w:cs="Times New Roman"/>
          <w:sz w:val="20"/>
          <w:szCs w:val="20"/>
        </w:rPr>
        <w:t>is the</w:t>
      </w:r>
      <w:r w:rsidRPr="003A44B0">
        <w:rPr>
          <w:rFonts w:cs="Times New Roman"/>
          <w:sz w:val="20"/>
          <w:szCs w:val="20"/>
        </w:rPr>
        <w:t xml:space="preserve"> reference</w:t>
      </w:r>
      <w:r>
        <w:rPr>
          <w:rFonts w:cs="Times New Roman"/>
          <w:sz w:val="20"/>
          <w:szCs w:val="20"/>
        </w:rPr>
        <w:t>; Exponentiated coefficients; 95% confidence intervals in brackets</w:t>
      </w:r>
    </w:p>
    <w:p w14:paraId="728FC2F0" w14:textId="77777777" w:rsidR="00195287" w:rsidRDefault="00195287" w:rsidP="00195287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</w:rPr>
      </w:pPr>
      <w:r>
        <w:rPr>
          <w:rFonts w:cs="Times New Roman"/>
          <w:sz w:val="20"/>
          <w:szCs w:val="20"/>
          <w:vertAlign w:val="superscript"/>
        </w:rPr>
        <w:t>*</w:t>
      </w:r>
      <w:r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i/>
          <w:iCs/>
          <w:sz w:val="20"/>
          <w:szCs w:val="20"/>
        </w:rPr>
        <w:t>p</w:t>
      </w:r>
      <w:r>
        <w:rPr>
          <w:rFonts w:cs="Times New Roman"/>
          <w:sz w:val="20"/>
          <w:szCs w:val="20"/>
        </w:rPr>
        <w:t xml:space="preserve"> &lt; 0.05, </w:t>
      </w:r>
      <w:r>
        <w:rPr>
          <w:rFonts w:cs="Times New Roman"/>
          <w:sz w:val="20"/>
          <w:szCs w:val="20"/>
          <w:vertAlign w:val="superscript"/>
        </w:rPr>
        <w:t>**</w:t>
      </w:r>
      <w:r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i/>
          <w:iCs/>
          <w:sz w:val="20"/>
          <w:szCs w:val="20"/>
        </w:rPr>
        <w:t>p</w:t>
      </w:r>
      <w:r>
        <w:rPr>
          <w:rFonts w:cs="Times New Roman"/>
          <w:sz w:val="20"/>
          <w:szCs w:val="20"/>
        </w:rPr>
        <w:t xml:space="preserve"> &lt; 0.01, </w:t>
      </w:r>
      <w:r>
        <w:rPr>
          <w:rFonts w:cs="Times New Roman"/>
          <w:sz w:val="20"/>
          <w:szCs w:val="20"/>
          <w:vertAlign w:val="superscript"/>
        </w:rPr>
        <w:t>***</w:t>
      </w:r>
      <w:r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i/>
          <w:iCs/>
          <w:sz w:val="20"/>
          <w:szCs w:val="20"/>
        </w:rPr>
        <w:t>p</w:t>
      </w:r>
      <w:r>
        <w:rPr>
          <w:rFonts w:cs="Times New Roman"/>
          <w:sz w:val="20"/>
          <w:szCs w:val="20"/>
        </w:rPr>
        <w:t xml:space="preserve"> &lt; 0.001</w:t>
      </w:r>
    </w:p>
    <w:p w14:paraId="110C925C" w14:textId="77777777" w:rsidR="00BC546E" w:rsidRPr="00195287" w:rsidRDefault="00BC546E" w:rsidP="007C60D1">
      <w:pPr>
        <w:spacing w:after="0" w:line="480" w:lineRule="auto"/>
        <w:rPr>
          <w:rFonts w:cs="Times New Roman"/>
          <w:sz w:val="20"/>
          <w:szCs w:val="20"/>
        </w:rPr>
      </w:pPr>
    </w:p>
    <w:p w14:paraId="2F769E8D" w14:textId="77777777" w:rsidR="00195287" w:rsidRDefault="00195287" w:rsidP="00195287">
      <w:pPr>
        <w:spacing w:after="0" w:line="480" w:lineRule="auto"/>
        <w:rPr>
          <w:rFonts w:cs="Times New Roman"/>
          <w:sz w:val="20"/>
          <w:szCs w:val="20"/>
        </w:rPr>
      </w:pPr>
    </w:p>
    <w:p w14:paraId="3A8E3331" w14:textId="77777777" w:rsidR="00195287" w:rsidRDefault="00195287" w:rsidP="00195287">
      <w:pPr>
        <w:spacing w:after="0" w:line="480" w:lineRule="auto"/>
        <w:rPr>
          <w:rFonts w:cs="Times New Roman"/>
          <w:sz w:val="20"/>
          <w:szCs w:val="20"/>
        </w:rPr>
      </w:pPr>
    </w:p>
    <w:sectPr w:rsidR="00195287" w:rsidSect="007C60D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MzaxNDcyNzI2MDBR0lEKTi0uzszPAykwqgUAIKh6cCwAAAA="/>
  </w:docVars>
  <w:rsids>
    <w:rsidRoot w:val="007C60D1"/>
    <w:rsid w:val="00006A91"/>
    <w:rsid w:val="00012397"/>
    <w:rsid w:val="000132E0"/>
    <w:rsid w:val="0001660C"/>
    <w:rsid w:val="00024BC8"/>
    <w:rsid w:val="00031BEA"/>
    <w:rsid w:val="00051F76"/>
    <w:rsid w:val="0005228F"/>
    <w:rsid w:val="00072731"/>
    <w:rsid w:val="000A1F26"/>
    <w:rsid w:val="000A2D23"/>
    <w:rsid w:val="000A4DCC"/>
    <w:rsid w:val="000A5755"/>
    <w:rsid w:val="000C6E1D"/>
    <w:rsid w:val="000D361C"/>
    <w:rsid w:val="00165F4E"/>
    <w:rsid w:val="00195287"/>
    <w:rsid w:val="001B6266"/>
    <w:rsid w:val="001C1705"/>
    <w:rsid w:val="001D405E"/>
    <w:rsid w:val="001D75F6"/>
    <w:rsid w:val="001F0A57"/>
    <w:rsid w:val="001F3DD1"/>
    <w:rsid w:val="00201CC1"/>
    <w:rsid w:val="0021182F"/>
    <w:rsid w:val="00212213"/>
    <w:rsid w:val="00216024"/>
    <w:rsid w:val="00216392"/>
    <w:rsid w:val="0022187F"/>
    <w:rsid w:val="002260F5"/>
    <w:rsid w:val="00237494"/>
    <w:rsid w:val="00246F77"/>
    <w:rsid w:val="00266695"/>
    <w:rsid w:val="002A1AE8"/>
    <w:rsid w:val="002A52F9"/>
    <w:rsid w:val="002B361A"/>
    <w:rsid w:val="002F51BC"/>
    <w:rsid w:val="00303A11"/>
    <w:rsid w:val="0031482D"/>
    <w:rsid w:val="00330C8E"/>
    <w:rsid w:val="003364EA"/>
    <w:rsid w:val="003428C3"/>
    <w:rsid w:val="003430BF"/>
    <w:rsid w:val="003512F5"/>
    <w:rsid w:val="00363D76"/>
    <w:rsid w:val="003769D3"/>
    <w:rsid w:val="003845D9"/>
    <w:rsid w:val="00393314"/>
    <w:rsid w:val="003B3C27"/>
    <w:rsid w:val="003C62BD"/>
    <w:rsid w:val="003D29A6"/>
    <w:rsid w:val="00406AA5"/>
    <w:rsid w:val="0042525B"/>
    <w:rsid w:val="00435410"/>
    <w:rsid w:val="004521D0"/>
    <w:rsid w:val="00460D4D"/>
    <w:rsid w:val="00463F34"/>
    <w:rsid w:val="00485933"/>
    <w:rsid w:val="004A3351"/>
    <w:rsid w:val="004D153B"/>
    <w:rsid w:val="004F2390"/>
    <w:rsid w:val="004F2DFA"/>
    <w:rsid w:val="0051730F"/>
    <w:rsid w:val="0052086C"/>
    <w:rsid w:val="00526D36"/>
    <w:rsid w:val="00526EBC"/>
    <w:rsid w:val="005309B7"/>
    <w:rsid w:val="005319D1"/>
    <w:rsid w:val="0053480B"/>
    <w:rsid w:val="00540D16"/>
    <w:rsid w:val="00544B50"/>
    <w:rsid w:val="005514AF"/>
    <w:rsid w:val="005556B9"/>
    <w:rsid w:val="00564F03"/>
    <w:rsid w:val="00565773"/>
    <w:rsid w:val="00566F0C"/>
    <w:rsid w:val="00575CE8"/>
    <w:rsid w:val="005874DA"/>
    <w:rsid w:val="00591716"/>
    <w:rsid w:val="00596311"/>
    <w:rsid w:val="005A23D4"/>
    <w:rsid w:val="005A3535"/>
    <w:rsid w:val="005B1BCE"/>
    <w:rsid w:val="005F6739"/>
    <w:rsid w:val="00620889"/>
    <w:rsid w:val="00620F06"/>
    <w:rsid w:val="0063191E"/>
    <w:rsid w:val="006359FC"/>
    <w:rsid w:val="00653D6B"/>
    <w:rsid w:val="00670AB7"/>
    <w:rsid w:val="00680454"/>
    <w:rsid w:val="00687DE1"/>
    <w:rsid w:val="006963AD"/>
    <w:rsid w:val="006A7FD5"/>
    <w:rsid w:val="006C2403"/>
    <w:rsid w:val="006C5B0B"/>
    <w:rsid w:val="006C7759"/>
    <w:rsid w:val="006E53E6"/>
    <w:rsid w:val="00733163"/>
    <w:rsid w:val="007511FC"/>
    <w:rsid w:val="007526D6"/>
    <w:rsid w:val="00760028"/>
    <w:rsid w:val="007714CF"/>
    <w:rsid w:val="0078017F"/>
    <w:rsid w:val="007A1B11"/>
    <w:rsid w:val="007B639C"/>
    <w:rsid w:val="007C35F9"/>
    <w:rsid w:val="007C60D1"/>
    <w:rsid w:val="007D3EF5"/>
    <w:rsid w:val="007D68B3"/>
    <w:rsid w:val="007E2076"/>
    <w:rsid w:val="007F60CD"/>
    <w:rsid w:val="00803829"/>
    <w:rsid w:val="00821281"/>
    <w:rsid w:val="00843D76"/>
    <w:rsid w:val="00847CC9"/>
    <w:rsid w:val="008667FA"/>
    <w:rsid w:val="00867937"/>
    <w:rsid w:val="00874900"/>
    <w:rsid w:val="0088744E"/>
    <w:rsid w:val="008B794F"/>
    <w:rsid w:val="008C6AC0"/>
    <w:rsid w:val="008D3B56"/>
    <w:rsid w:val="008D5CD3"/>
    <w:rsid w:val="008D722F"/>
    <w:rsid w:val="008D7D41"/>
    <w:rsid w:val="008F6234"/>
    <w:rsid w:val="008F7167"/>
    <w:rsid w:val="00914BFA"/>
    <w:rsid w:val="00946640"/>
    <w:rsid w:val="00982FAA"/>
    <w:rsid w:val="00990830"/>
    <w:rsid w:val="009946C7"/>
    <w:rsid w:val="009967F4"/>
    <w:rsid w:val="009A60BA"/>
    <w:rsid w:val="009E0D53"/>
    <w:rsid w:val="00A223FB"/>
    <w:rsid w:val="00A41872"/>
    <w:rsid w:val="00A454FF"/>
    <w:rsid w:val="00A5260B"/>
    <w:rsid w:val="00A90A03"/>
    <w:rsid w:val="00A96BD1"/>
    <w:rsid w:val="00AB51EC"/>
    <w:rsid w:val="00AB6903"/>
    <w:rsid w:val="00AB6C48"/>
    <w:rsid w:val="00AE49E4"/>
    <w:rsid w:val="00AE5C39"/>
    <w:rsid w:val="00B15046"/>
    <w:rsid w:val="00B16C75"/>
    <w:rsid w:val="00B205E6"/>
    <w:rsid w:val="00B24451"/>
    <w:rsid w:val="00B27BD2"/>
    <w:rsid w:val="00B503E4"/>
    <w:rsid w:val="00B65701"/>
    <w:rsid w:val="00B95381"/>
    <w:rsid w:val="00BA35F9"/>
    <w:rsid w:val="00BA48B1"/>
    <w:rsid w:val="00BB053E"/>
    <w:rsid w:val="00BC19A3"/>
    <w:rsid w:val="00BC546E"/>
    <w:rsid w:val="00BD5E2C"/>
    <w:rsid w:val="00BF1427"/>
    <w:rsid w:val="00BF47AF"/>
    <w:rsid w:val="00C137BF"/>
    <w:rsid w:val="00C13C4B"/>
    <w:rsid w:val="00C33991"/>
    <w:rsid w:val="00C37666"/>
    <w:rsid w:val="00C376E7"/>
    <w:rsid w:val="00C65945"/>
    <w:rsid w:val="00C825CD"/>
    <w:rsid w:val="00C913ED"/>
    <w:rsid w:val="00C92B41"/>
    <w:rsid w:val="00CB769C"/>
    <w:rsid w:val="00CE59B8"/>
    <w:rsid w:val="00D00A8B"/>
    <w:rsid w:val="00D23504"/>
    <w:rsid w:val="00D23955"/>
    <w:rsid w:val="00D365CE"/>
    <w:rsid w:val="00D60DEC"/>
    <w:rsid w:val="00D63CC9"/>
    <w:rsid w:val="00D7443D"/>
    <w:rsid w:val="00D77C1C"/>
    <w:rsid w:val="00D83DEE"/>
    <w:rsid w:val="00DA230E"/>
    <w:rsid w:val="00DC2941"/>
    <w:rsid w:val="00DC555B"/>
    <w:rsid w:val="00DE6E17"/>
    <w:rsid w:val="00DF7FE5"/>
    <w:rsid w:val="00E01283"/>
    <w:rsid w:val="00E15E70"/>
    <w:rsid w:val="00E20FB0"/>
    <w:rsid w:val="00E462FA"/>
    <w:rsid w:val="00E55846"/>
    <w:rsid w:val="00E5586F"/>
    <w:rsid w:val="00E977D7"/>
    <w:rsid w:val="00EA29D0"/>
    <w:rsid w:val="00EB0B77"/>
    <w:rsid w:val="00EE45AA"/>
    <w:rsid w:val="00EE6C44"/>
    <w:rsid w:val="00EF1093"/>
    <w:rsid w:val="00EF4E48"/>
    <w:rsid w:val="00EF75BC"/>
    <w:rsid w:val="00F16200"/>
    <w:rsid w:val="00F42D5B"/>
    <w:rsid w:val="00F618D9"/>
    <w:rsid w:val="00F80B4D"/>
    <w:rsid w:val="00F96B7C"/>
    <w:rsid w:val="00FB2FDF"/>
    <w:rsid w:val="00FB397E"/>
    <w:rsid w:val="00FB40FF"/>
    <w:rsid w:val="00FC7CE4"/>
    <w:rsid w:val="00FD09A3"/>
    <w:rsid w:val="00FE1471"/>
    <w:rsid w:val="00FE605C"/>
    <w:rsid w:val="00FE6D15"/>
    <w:rsid w:val="00FF4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199C4"/>
  <w15:chartTrackingRefBased/>
  <w15:docId w15:val="{A7C5AAF3-4D2A-4086-BA2C-D0248D309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0D1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46F77"/>
    <w:pPr>
      <w:keepNext/>
      <w:keepLines/>
      <w:spacing w:before="240" w:after="0" w:line="259" w:lineRule="auto"/>
      <w:jc w:val="left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6F77"/>
    <w:rPr>
      <w:rFonts w:asciiTheme="majorHAnsi" w:eastAsiaTheme="majorEastAsia" w:hAnsiTheme="majorHAnsi" w:cstheme="majorBidi"/>
      <w:sz w:val="32"/>
      <w:szCs w:val="3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82F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2F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FAA"/>
    <w:rPr>
      <w:rFonts w:ascii="Times New Roman" w:hAnsi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F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F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0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BEDDF-51A5-4F60-B00F-C32E8A123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i awopegba</dc:creator>
  <cp:keywords/>
  <dc:description/>
  <cp:lastModifiedBy>Gowthaman S</cp:lastModifiedBy>
  <cp:revision>4</cp:revision>
  <dcterms:created xsi:type="dcterms:W3CDTF">2020-09-20T10:33:00Z</dcterms:created>
  <dcterms:modified xsi:type="dcterms:W3CDTF">2020-10-30T09:46:00Z</dcterms:modified>
</cp:coreProperties>
</file>